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olombi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Colombia received a score of 87.3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Colombia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olombia received a score of</w:t>
      </w:r>
      <w:r>
        <w:t xml:space="preserve"> </w:t>
      </w:r>
      <w:r>
        <w:rPr>
          <w:b/>
          <w:bCs/>
        </w:rPr>
        <w:t xml:space="preserve">85.2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Colombia received a score of 88.2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Colombia received a score of 78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Colombia received a score of 8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Colombia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Colombia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Colombia received a score of 0.6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Colombi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Colombia received a score of 0.9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Colombia received a score of 1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Colombia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Colombia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Colombia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Colombi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Colombia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Colombia received a score of 0.8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ombi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4,1973,1985,1993,2005,2006,2018</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4</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87, 1988, 1989, 1990, 1991, 1992, 1993, 1995, 1996, 1997, 1999, 2000, 2001, 2002, 2003,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8, 2010, 2011, 2013, 2014, 2015, 2016, 2017, 2019, 2022</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2005, 2007, 2008, 2009, 2010, 2011, 2012, 2013, 2014, 2015, 2016, 2017, 2018, 2019, 2020, 2021, 2022,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90, 1995, 2000, 2004, 2005, 2006, 2009, 2010, 2015</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07, 2008, 2009, 2010, 2011, 2012, 2013, 2014, 2015, 2016, 2017, 2018, 201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ombi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216AE99-4AA0-4FD1-B1BE-942B9D0FA23A}"/>
</file>

<file path=customXml/itemProps2.xml><?xml version="1.0" encoding="utf-8"?>
<ds:datastoreItem xmlns:ds="http://schemas.openxmlformats.org/officeDocument/2006/customXml" ds:itemID="{3B10455C-D54A-4C0F-9983-D171797B3CA9}"/>
</file>

<file path=customXml/itemProps3.xml><?xml version="1.0" encoding="utf-8"?>
<ds:datastoreItem xmlns:ds="http://schemas.openxmlformats.org/officeDocument/2006/customXml" ds:itemID="{865C5F06-48B6-4B3F-AEFE-7CAFAE8F80F6}"/>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0:20:58Z</dcterms:created>
  <dcterms:modified xsi:type="dcterms:W3CDTF">2024-11-01T10:2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Colombia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